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762728" w14:textId="011A617F" w:rsidR="00321F02" w:rsidRPr="00BB1CBC" w:rsidRDefault="00321F02" w:rsidP="003A7F4A">
      <w:pPr>
        <w:pStyle w:val="PrformatHTML"/>
        <w:ind w:left="4111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>Student Identity</w:t>
      </w:r>
    </w:p>
    <w:p w14:paraId="57C25F74" w14:textId="62CADB87" w:rsidR="00321F02" w:rsidRPr="00BB1CBC" w:rsidRDefault="00321F02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First Name: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</w:t>
      </w:r>
    </w:p>
    <w:p w14:paraId="09836EBA" w14:textId="0829BBC2" w:rsidR="00321F02" w:rsidRPr="00BB1CBC" w:rsidRDefault="00787BF7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>
        <w:rPr>
          <w:rFonts w:ascii="Titillium" w:hAnsi="Titillium"/>
          <w:sz w:val="22"/>
          <w:szCs w:val="22"/>
          <w:lang w:val="en-GB"/>
        </w:rPr>
        <w:t>Surn</w:t>
      </w:r>
      <w:r w:rsidR="00321F02" w:rsidRPr="00BB1CBC">
        <w:rPr>
          <w:rFonts w:ascii="Titillium" w:hAnsi="Titillium"/>
          <w:sz w:val="22"/>
          <w:szCs w:val="22"/>
          <w:lang w:val="en-GB"/>
        </w:rPr>
        <w:t>ame:</w:t>
      </w:r>
      <w:r w:rsidR="00E5515E" w:rsidRPr="00BB1CBC">
        <w:rPr>
          <w:rFonts w:ascii="Titillium" w:hAnsi="Titillium"/>
          <w:sz w:val="22"/>
          <w:szCs w:val="22"/>
          <w:lang w:val="en-GB"/>
        </w:rPr>
        <w:t xml:space="preserve">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</w:t>
      </w:r>
    </w:p>
    <w:p w14:paraId="6E3B1BC5" w14:textId="5ED2FE56" w:rsidR="00E5515E" w:rsidRPr="00BB1CBC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 xml:space="preserve">Home Institution </w:t>
      </w:r>
    </w:p>
    <w:p w14:paraId="6CA554EB" w14:textId="6B188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Name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</w:t>
      </w:r>
    </w:p>
    <w:p w14:paraId="1DB79B0F" w14:textId="2C0B6F36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</w:t>
      </w:r>
    </w:p>
    <w:p w14:paraId="2BB6878E" w14:textId="25AAE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Student advisor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_____</w:t>
      </w:r>
    </w:p>
    <w:p w14:paraId="1303BFD0" w14:textId="5902C197" w:rsidR="00E5515E" w:rsidRPr="002F1226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</w:rPr>
      </w:pPr>
      <w:r w:rsidRPr="002F1226">
        <w:rPr>
          <w:rFonts w:ascii="Titillium" w:hAnsi="Titillium"/>
          <w:b/>
          <w:bCs/>
          <w:sz w:val="22"/>
          <w:szCs w:val="22"/>
        </w:rPr>
        <w:t xml:space="preserve">Host Institution </w:t>
      </w:r>
    </w:p>
    <w:p w14:paraId="11E25AEB" w14:textId="7B69805C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</w:rPr>
      </w:pPr>
      <w:r w:rsidRPr="00BB1CBC">
        <w:rPr>
          <w:rFonts w:ascii="Titillium" w:hAnsi="Titillium"/>
          <w:sz w:val="22"/>
          <w:szCs w:val="22"/>
        </w:rPr>
        <w:t xml:space="preserve">Name: </w:t>
      </w:r>
      <w:r w:rsidR="00787BF7">
        <w:rPr>
          <w:rFonts w:ascii="Titillium" w:hAnsi="Titillium"/>
          <w:b/>
          <w:bCs/>
          <w:i/>
          <w:iCs/>
          <w:sz w:val="22"/>
          <w:szCs w:val="22"/>
        </w:rPr>
        <w:t>É</w:t>
      </w:r>
      <w:r w:rsidRPr="00BB1CBC">
        <w:rPr>
          <w:rFonts w:ascii="Titillium" w:hAnsi="Titillium"/>
          <w:b/>
          <w:bCs/>
          <w:i/>
          <w:iCs/>
          <w:sz w:val="22"/>
          <w:szCs w:val="22"/>
        </w:rPr>
        <w:t>cole Centrale de Nantes</w:t>
      </w:r>
    </w:p>
    <w:p w14:paraId="33C6A05F" w14:textId="4617E6D2" w:rsidR="00E5515E" w:rsidRPr="002F1226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2F1226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2F1226">
        <w:rPr>
          <w:rFonts w:ascii="Titillium" w:hAnsi="Titillium"/>
          <w:b/>
          <w:bCs/>
          <w:i/>
          <w:iCs/>
          <w:sz w:val="22"/>
          <w:szCs w:val="22"/>
          <w:lang w:val="en-GB"/>
        </w:rPr>
        <w:t>F NANTES 07</w:t>
      </w:r>
    </w:p>
    <w:p w14:paraId="2066591E" w14:textId="491054B7" w:rsidR="00E5515E" w:rsidRPr="00BB1CBC" w:rsidRDefault="00E5515E" w:rsidP="003A7F4A">
      <w:pPr>
        <w:pStyle w:val="PrformatHTML"/>
        <w:rPr>
          <w:rFonts w:ascii="Titillium" w:hAnsi="Titillium"/>
          <w:b/>
          <w:bCs/>
          <w:i/>
          <w:iCs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>Student advisor:</w:t>
      </w:r>
      <w:r w:rsidRPr="00BB1CBC">
        <w:rPr>
          <w:rFonts w:ascii="Titillium" w:hAnsi="Titillium"/>
          <w:b/>
          <w:bCs/>
          <w:i/>
          <w:iCs/>
          <w:sz w:val="22"/>
          <w:szCs w:val="22"/>
          <w:lang w:val="en-GB"/>
        </w:rPr>
        <w:t xml:space="preserve"> </w:t>
      </w:r>
      <w:r w:rsidR="00787BF7">
        <w:rPr>
          <w:rFonts w:ascii="Titillium" w:hAnsi="Titillium"/>
          <w:b/>
          <w:bCs/>
          <w:i/>
          <w:iCs/>
          <w:sz w:val="22"/>
          <w:szCs w:val="22"/>
          <w:lang w:val="en-GB"/>
        </w:rPr>
        <w:t>Laurent GORNET</w:t>
      </w:r>
    </w:p>
    <w:p w14:paraId="0E093A06" w14:textId="4BDF78BC" w:rsidR="00E5515E" w:rsidRPr="00453F2D" w:rsidRDefault="00607AA5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607AA5">
        <w:rPr>
          <w:rFonts w:ascii="Titillium" w:hAnsi="Titillium"/>
          <w:b/>
          <w:bCs/>
          <w:sz w:val="22"/>
          <w:szCs w:val="22"/>
          <w:lang w:val="en-GB"/>
        </w:rPr>
        <w:t>MASTER 1 in Mechanical Engineering - Energetics and Propulsion (M-ENG EP)</w:t>
      </w: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1270"/>
        <w:gridCol w:w="2414"/>
        <w:gridCol w:w="1841"/>
        <w:gridCol w:w="1703"/>
        <w:gridCol w:w="1278"/>
        <w:gridCol w:w="555"/>
      </w:tblGrid>
      <w:tr w:rsidR="00EF0683" w:rsidRPr="003A0B18" w14:paraId="05103F5F" w14:textId="514F8A46" w:rsidTr="00212EA6">
        <w:tc>
          <w:tcPr>
            <w:tcW w:w="701" w:type="pct"/>
          </w:tcPr>
          <w:p w14:paraId="694E4F3F" w14:textId="726C5C8B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Semester</w:t>
            </w:r>
          </w:p>
        </w:tc>
        <w:tc>
          <w:tcPr>
            <w:tcW w:w="1332" w:type="pct"/>
          </w:tcPr>
          <w:p w14:paraId="7C431819" w14:textId="59AF76AB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Acronym</w:t>
            </w:r>
          </w:p>
        </w:tc>
        <w:tc>
          <w:tcPr>
            <w:tcW w:w="1956" w:type="pct"/>
            <w:gridSpan w:val="2"/>
          </w:tcPr>
          <w:p w14:paraId="47C51824" w14:textId="77777777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Course Title</w:t>
            </w:r>
          </w:p>
        </w:tc>
        <w:tc>
          <w:tcPr>
            <w:tcW w:w="705" w:type="pct"/>
            <w:tcBorders>
              <w:right w:val="single" w:sz="4" w:space="0" w:color="auto"/>
            </w:tcBorders>
          </w:tcPr>
          <w:p w14:paraId="7AF78758" w14:textId="11E7FAC9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ECTS Credits</w:t>
            </w:r>
          </w:p>
        </w:tc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3786FE6" w14:textId="77777777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</w:tr>
      <w:tr w:rsidR="00212EA6" w:rsidRPr="003A0B18" w14:paraId="247C0D26" w14:textId="6E69CDE7" w:rsidTr="00212EA6">
        <w:tc>
          <w:tcPr>
            <w:tcW w:w="701" w:type="pct"/>
            <w:vMerge w:val="restart"/>
            <w:vAlign w:val="center"/>
          </w:tcPr>
          <w:p w14:paraId="7ECC6B7F" w14:textId="77777777" w:rsidR="003A0B18" w:rsidRPr="003A0B18" w:rsidRDefault="003A0B1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1</w:t>
            </w:r>
            <w:r w:rsidRPr="003A0B18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st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28D755F4" w14:textId="0161EBE8" w:rsidR="003A0B18" w:rsidRPr="003A0B18" w:rsidRDefault="003A0B1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(September to January)</w:t>
            </w:r>
          </w:p>
        </w:tc>
        <w:tc>
          <w:tcPr>
            <w:tcW w:w="1332" w:type="pct"/>
          </w:tcPr>
          <w:p w14:paraId="680941BD" w14:textId="58B38865" w:rsidR="003A0B18" w:rsidRPr="00A554DD" w:rsidRDefault="003A0B18" w:rsidP="003A0B1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/>
                <w:sz w:val="18"/>
                <w:szCs w:val="18"/>
              </w:rPr>
              <w:t>M1_FLE1</w:t>
            </w:r>
            <w:r w:rsidR="00212EA6" w:rsidRPr="00A554DD">
              <w:rPr>
                <w:rFonts w:ascii="Titillium" w:hAnsi="Titillium"/>
                <w:sz w:val="18"/>
                <w:szCs w:val="18"/>
              </w:rPr>
              <w:t>*</w:t>
            </w:r>
          </w:p>
        </w:tc>
        <w:tc>
          <w:tcPr>
            <w:tcW w:w="1956" w:type="pct"/>
            <w:gridSpan w:val="2"/>
          </w:tcPr>
          <w:p w14:paraId="462BD02B" w14:textId="706B7A7C" w:rsidR="003A0B18" w:rsidRPr="00A554DD" w:rsidRDefault="003A0B18" w:rsidP="003A0B1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/>
                <w:sz w:val="18"/>
                <w:szCs w:val="18"/>
              </w:rPr>
              <w:t>French Language</w:t>
            </w:r>
            <w:r w:rsidR="00EF0683" w:rsidRPr="00A554DD">
              <w:rPr>
                <w:rFonts w:ascii="Titillium" w:hAnsi="Titillium"/>
                <w:sz w:val="18"/>
                <w:szCs w:val="18"/>
              </w:rPr>
              <w:t>*</w:t>
            </w:r>
          </w:p>
        </w:tc>
        <w:tc>
          <w:tcPr>
            <w:tcW w:w="705" w:type="pct"/>
            <w:tcBorders>
              <w:right w:val="single" w:sz="4" w:space="0" w:color="auto"/>
            </w:tcBorders>
          </w:tcPr>
          <w:p w14:paraId="6EF412A4" w14:textId="55B746E9" w:rsidR="003A0B18" w:rsidRPr="00A554DD" w:rsidRDefault="003A0B1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/>
                <w:sz w:val="18"/>
                <w:szCs w:val="18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2129159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0D00CA" w14:textId="0DF7B63A" w:rsidR="003A0B18" w:rsidRPr="003A0B18" w:rsidRDefault="005129AC" w:rsidP="003A0B1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A554DD" w:rsidRPr="003A0B18" w14:paraId="79742865" w14:textId="49E4388C" w:rsidTr="00877F3E">
        <w:tc>
          <w:tcPr>
            <w:tcW w:w="701" w:type="pct"/>
            <w:vMerge/>
            <w:vAlign w:val="center"/>
          </w:tcPr>
          <w:p w14:paraId="4611301D" w14:textId="77777777" w:rsidR="00A554DD" w:rsidRPr="003A0B18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1C6FA30D" w14:textId="53F589F5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M1_M_ENG_ALEMO</w:t>
            </w:r>
          </w:p>
        </w:tc>
        <w:tc>
          <w:tcPr>
            <w:tcW w:w="1956" w:type="pct"/>
            <w:gridSpan w:val="2"/>
            <w:vAlign w:val="center"/>
          </w:tcPr>
          <w:p w14:paraId="01CEED63" w14:textId="0DBA6CED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Algorithmics for Engineering Modeling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E05394E" w14:textId="43F1694F" w:rsidR="00A554DD" w:rsidRPr="00A554DD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269317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35A33BE" w14:textId="32053CB0" w:rsidR="00A554DD" w:rsidRPr="003A0B18" w:rsidRDefault="00A554DD" w:rsidP="00A554DD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A554DD" w:rsidRPr="003A0B18" w14:paraId="11CC93A1" w14:textId="467FD48B" w:rsidTr="00877F3E">
        <w:tc>
          <w:tcPr>
            <w:tcW w:w="701" w:type="pct"/>
            <w:vMerge/>
            <w:vAlign w:val="center"/>
          </w:tcPr>
          <w:p w14:paraId="783E9A55" w14:textId="77777777" w:rsidR="00A554DD" w:rsidRPr="003A0B18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14B3A199" w14:textId="1CC3CB3C" w:rsidR="00A554DD" w:rsidRPr="00A554DD" w:rsidRDefault="00A554DD" w:rsidP="00787BF7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 xml:space="preserve"> M1_M_ENG_</w:t>
            </w:r>
            <w:r w:rsidR="00787BF7">
              <w:rPr>
                <w:rFonts w:ascii="Titillium" w:hAnsi="Titillium" w:cs="Calibri"/>
                <w:sz w:val="18"/>
                <w:szCs w:val="18"/>
              </w:rPr>
              <w:t>TOME1</w:t>
            </w:r>
          </w:p>
        </w:tc>
        <w:tc>
          <w:tcPr>
            <w:tcW w:w="1956" w:type="pct"/>
            <w:gridSpan w:val="2"/>
            <w:vAlign w:val="center"/>
          </w:tcPr>
          <w:p w14:paraId="4A4B21A7" w14:textId="2F5E3FEA" w:rsidR="00A554DD" w:rsidRPr="00787BF7" w:rsidRDefault="00787BF7" w:rsidP="00787BF7">
            <w:pPr>
              <w:pStyle w:val="PrformatHTML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787BF7">
              <w:rPr>
                <w:rFonts w:ascii="Titillium" w:hAnsi="Titillium" w:cs="Calibri"/>
                <w:sz w:val="18"/>
                <w:szCs w:val="18"/>
              </w:rPr>
              <w:t>Tools and Methods for Research 1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5651468" w14:textId="2E8169B2" w:rsidR="00A554DD" w:rsidRPr="00A554DD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475569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109AE24" w14:textId="45C24CC9" w:rsidR="00A554DD" w:rsidRPr="003A0B18" w:rsidRDefault="00A554DD" w:rsidP="00A554DD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A554DD" w:rsidRPr="003A0B18" w14:paraId="4B8F44FD" w14:textId="5B6A6628" w:rsidTr="00877F3E">
        <w:tc>
          <w:tcPr>
            <w:tcW w:w="701" w:type="pct"/>
            <w:vMerge/>
            <w:vAlign w:val="center"/>
          </w:tcPr>
          <w:p w14:paraId="5B5BD17D" w14:textId="77777777" w:rsidR="00A554DD" w:rsidRPr="003A0B18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6C80882B" w14:textId="35C08D28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M1_M_ENG_COMEC</w:t>
            </w:r>
          </w:p>
        </w:tc>
        <w:tc>
          <w:tcPr>
            <w:tcW w:w="1956" w:type="pct"/>
            <w:gridSpan w:val="2"/>
            <w:vAlign w:val="center"/>
          </w:tcPr>
          <w:p w14:paraId="19F4B8B5" w14:textId="36F419EA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Continuum Mechanic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39C166BD" w14:textId="4D92EC71" w:rsidR="00A554DD" w:rsidRPr="00A554DD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248309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DDE686" w14:textId="12679025" w:rsidR="00A554DD" w:rsidRPr="003A0B18" w:rsidRDefault="00A554DD" w:rsidP="00A554DD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A554DD" w:rsidRPr="003A0B18" w14:paraId="2030D45F" w14:textId="2AE15BED" w:rsidTr="00877F3E">
        <w:tc>
          <w:tcPr>
            <w:tcW w:w="701" w:type="pct"/>
            <w:vMerge/>
            <w:vAlign w:val="center"/>
          </w:tcPr>
          <w:p w14:paraId="52568011" w14:textId="77777777" w:rsidR="00A554DD" w:rsidRPr="003A0B18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5B7BE411" w14:textId="18857B01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M1_M_ENG_CONF</w:t>
            </w:r>
          </w:p>
        </w:tc>
        <w:tc>
          <w:tcPr>
            <w:tcW w:w="1956" w:type="pct"/>
            <w:gridSpan w:val="2"/>
            <w:vAlign w:val="center"/>
          </w:tcPr>
          <w:p w14:paraId="3AE93C7D" w14:textId="53CC8192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Conference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5AD7B468" w14:textId="67939E52" w:rsidR="00A554DD" w:rsidRPr="00A554DD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0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907964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290643F" w14:textId="20AA2A9E" w:rsidR="00A554DD" w:rsidRPr="003A0B18" w:rsidRDefault="00A554DD" w:rsidP="00A554DD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554DD" w:rsidRPr="003A0B18" w14:paraId="4D803840" w14:textId="186293DD" w:rsidTr="00877F3E">
        <w:tc>
          <w:tcPr>
            <w:tcW w:w="701" w:type="pct"/>
            <w:vMerge/>
            <w:vAlign w:val="center"/>
          </w:tcPr>
          <w:p w14:paraId="0C500B25" w14:textId="77777777" w:rsidR="00A554DD" w:rsidRPr="003A0B18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332" w:type="pct"/>
            <w:vAlign w:val="center"/>
          </w:tcPr>
          <w:p w14:paraId="75C83A9E" w14:textId="252D994A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M1_M_ENG_FLUM1</w:t>
            </w:r>
          </w:p>
        </w:tc>
        <w:tc>
          <w:tcPr>
            <w:tcW w:w="1956" w:type="pct"/>
            <w:gridSpan w:val="2"/>
            <w:vAlign w:val="center"/>
          </w:tcPr>
          <w:p w14:paraId="1D7DB7BC" w14:textId="615E7C21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Fluid Mechanics 1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F0F0003" w14:textId="00CCEC70" w:rsidR="00A554DD" w:rsidRPr="00A554DD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282351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8CF49FF" w14:textId="4C46B960" w:rsidR="00A554DD" w:rsidRPr="003A0B18" w:rsidRDefault="00A554DD" w:rsidP="00A554DD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554DD" w:rsidRPr="003A0B18" w14:paraId="554DB23D" w14:textId="19DABE0C" w:rsidTr="00877F3E">
        <w:tc>
          <w:tcPr>
            <w:tcW w:w="701" w:type="pct"/>
            <w:vMerge/>
            <w:vAlign w:val="center"/>
          </w:tcPr>
          <w:p w14:paraId="754D803A" w14:textId="77777777" w:rsidR="00A554DD" w:rsidRPr="003A0B18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332" w:type="pct"/>
            <w:vAlign w:val="center"/>
          </w:tcPr>
          <w:p w14:paraId="393D15C6" w14:textId="50972E1F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M1_M_ENG_NUMME</w:t>
            </w:r>
          </w:p>
        </w:tc>
        <w:tc>
          <w:tcPr>
            <w:tcW w:w="1956" w:type="pct"/>
            <w:gridSpan w:val="2"/>
            <w:vAlign w:val="center"/>
          </w:tcPr>
          <w:p w14:paraId="77792B90" w14:textId="52D14642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Numerical Method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6D28E7B3" w14:textId="418145F7" w:rsidR="00A554DD" w:rsidRPr="00A554DD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1898663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B999C3" w14:textId="7D5EC62B" w:rsidR="00A554DD" w:rsidRPr="003A0B18" w:rsidRDefault="00A554DD" w:rsidP="00A554DD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554DD" w:rsidRPr="003A0B18" w14:paraId="46EE6BAB" w14:textId="62095EB7" w:rsidTr="00877F3E">
        <w:tc>
          <w:tcPr>
            <w:tcW w:w="701" w:type="pct"/>
            <w:vMerge/>
            <w:vAlign w:val="center"/>
          </w:tcPr>
          <w:p w14:paraId="78CDA9DA" w14:textId="77777777" w:rsidR="00A554DD" w:rsidRPr="003A0B18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332" w:type="pct"/>
            <w:vAlign w:val="center"/>
          </w:tcPr>
          <w:p w14:paraId="04F9FC8C" w14:textId="1765F577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M1_M_ENG_VIBRA</w:t>
            </w:r>
          </w:p>
        </w:tc>
        <w:tc>
          <w:tcPr>
            <w:tcW w:w="1956" w:type="pct"/>
            <w:gridSpan w:val="2"/>
            <w:vAlign w:val="center"/>
          </w:tcPr>
          <w:p w14:paraId="055A2D27" w14:textId="3D869CD0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Vibration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A7F0BA5" w14:textId="703AB572" w:rsidR="00A554DD" w:rsidRPr="00A554DD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294104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C8374B7" w14:textId="57AB2CCD" w:rsidR="00A554DD" w:rsidRPr="003A0B18" w:rsidRDefault="00A554DD" w:rsidP="00A554DD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12EA6" w:rsidRPr="003A0B18" w14:paraId="67C36820" w14:textId="22577FFD" w:rsidTr="00212EA6">
        <w:tc>
          <w:tcPr>
            <w:tcW w:w="701" w:type="pct"/>
            <w:vMerge w:val="restart"/>
            <w:vAlign w:val="center"/>
          </w:tcPr>
          <w:p w14:paraId="321DC362" w14:textId="77777777" w:rsidR="003A0B18" w:rsidRPr="003A0B18" w:rsidRDefault="003A0B1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2</w:t>
            </w:r>
            <w:r w:rsidRPr="003A0B18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nd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11C680E3" w14:textId="76C76134" w:rsidR="003A0B18" w:rsidRPr="003A0B18" w:rsidRDefault="003A0B1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(February to June)</w:t>
            </w:r>
          </w:p>
        </w:tc>
        <w:tc>
          <w:tcPr>
            <w:tcW w:w="1332" w:type="pct"/>
          </w:tcPr>
          <w:p w14:paraId="074B40A3" w14:textId="6DFC7144" w:rsidR="003A0B18" w:rsidRPr="00A554DD" w:rsidRDefault="003A0B18" w:rsidP="003A0B1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/>
                <w:sz w:val="18"/>
                <w:szCs w:val="18"/>
              </w:rPr>
              <w:t>M1_FLE2</w:t>
            </w:r>
            <w:r w:rsidR="00212EA6" w:rsidRPr="00A554DD">
              <w:rPr>
                <w:rFonts w:ascii="Titillium" w:hAnsi="Titillium"/>
                <w:sz w:val="18"/>
                <w:szCs w:val="18"/>
              </w:rPr>
              <w:t>*</w:t>
            </w:r>
          </w:p>
        </w:tc>
        <w:tc>
          <w:tcPr>
            <w:tcW w:w="1956" w:type="pct"/>
            <w:gridSpan w:val="2"/>
          </w:tcPr>
          <w:p w14:paraId="6CFB5B38" w14:textId="72EBC763" w:rsidR="003A0B18" w:rsidRPr="00A554DD" w:rsidRDefault="003A0B18" w:rsidP="003A0B1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/>
                <w:sz w:val="18"/>
                <w:szCs w:val="18"/>
              </w:rPr>
              <w:t>French Language</w:t>
            </w:r>
            <w:r w:rsidR="00EF0683" w:rsidRPr="00A554DD">
              <w:rPr>
                <w:rFonts w:ascii="Titillium" w:hAnsi="Titillium"/>
                <w:sz w:val="18"/>
                <w:szCs w:val="18"/>
              </w:rPr>
              <w:t>*</w:t>
            </w:r>
          </w:p>
        </w:tc>
        <w:tc>
          <w:tcPr>
            <w:tcW w:w="705" w:type="pct"/>
            <w:tcBorders>
              <w:right w:val="single" w:sz="4" w:space="0" w:color="auto"/>
            </w:tcBorders>
          </w:tcPr>
          <w:p w14:paraId="2490F2E8" w14:textId="45F32DCE" w:rsidR="003A0B18" w:rsidRPr="00A554DD" w:rsidRDefault="003A0B1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/>
                <w:sz w:val="18"/>
                <w:szCs w:val="18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780331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1D5D4D8" w14:textId="29F76FDF" w:rsidR="003A0B18" w:rsidRPr="003A0B18" w:rsidRDefault="003A0B18" w:rsidP="003A0B1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A554DD" w:rsidRPr="003A0B18" w14:paraId="19519689" w14:textId="53532454" w:rsidTr="005514DB">
        <w:tc>
          <w:tcPr>
            <w:tcW w:w="701" w:type="pct"/>
            <w:vMerge/>
          </w:tcPr>
          <w:p w14:paraId="2939B0D2" w14:textId="77777777" w:rsidR="00A554DD" w:rsidRPr="003A0B18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25413BFC" w14:textId="39F49469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M1_M_ENG_ENERG</w:t>
            </w:r>
          </w:p>
        </w:tc>
        <w:tc>
          <w:tcPr>
            <w:tcW w:w="1956" w:type="pct"/>
            <w:gridSpan w:val="2"/>
            <w:vAlign w:val="center"/>
          </w:tcPr>
          <w:p w14:paraId="52A70844" w14:textId="3D326228" w:rsidR="00A554DD" w:rsidRPr="00A554DD" w:rsidRDefault="00D90744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D90744">
              <w:rPr>
                <w:rFonts w:ascii="Titillium" w:hAnsi="Titillium" w:cs="Calibri"/>
                <w:sz w:val="18"/>
                <w:szCs w:val="18"/>
              </w:rPr>
              <w:t>Applied Thermodynamic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ADE9D9F" w14:textId="2E4FE921" w:rsidR="00A554DD" w:rsidRPr="00A554DD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609030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7A59DC2" w14:textId="3A452FA6" w:rsidR="00A554DD" w:rsidRPr="003A0B18" w:rsidRDefault="00A554DD" w:rsidP="00A554DD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A554DD" w:rsidRPr="003A0B18" w14:paraId="1FA5549A" w14:textId="74DF1E1D" w:rsidTr="005514DB">
        <w:tc>
          <w:tcPr>
            <w:tcW w:w="701" w:type="pct"/>
            <w:vMerge/>
          </w:tcPr>
          <w:p w14:paraId="4E7E8D28" w14:textId="77777777" w:rsidR="00A554DD" w:rsidRPr="003A0B18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67FA2932" w14:textId="4AAF63F0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M1_M_ENG_FLUII</w:t>
            </w:r>
          </w:p>
        </w:tc>
        <w:tc>
          <w:tcPr>
            <w:tcW w:w="1956" w:type="pct"/>
            <w:gridSpan w:val="2"/>
            <w:vAlign w:val="center"/>
          </w:tcPr>
          <w:p w14:paraId="030B5210" w14:textId="4599DCEE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Fluid Mechanics 2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19BA6AF1" w14:textId="3ABD8222" w:rsidR="00A554DD" w:rsidRPr="00A554DD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1286773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E932C15" w14:textId="6ABB082E" w:rsidR="00A554DD" w:rsidRPr="003A0B18" w:rsidRDefault="00A554DD" w:rsidP="00A554DD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A554DD" w:rsidRPr="003A0B18" w14:paraId="01C9D3AF" w14:textId="012AEE97" w:rsidTr="005514DB">
        <w:tc>
          <w:tcPr>
            <w:tcW w:w="701" w:type="pct"/>
            <w:vMerge/>
          </w:tcPr>
          <w:p w14:paraId="41E8555E" w14:textId="77777777" w:rsidR="00A554DD" w:rsidRPr="003A0B18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091FBD96" w14:textId="4B774A4A" w:rsidR="00A554DD" w:rsidRPr="00A554DD" w:rsidRDefault="00A554DD" w:rsidP="00787BF7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M1_M_ENG_</w:t>
            </w:r>
            <w:r w:rsidR="00787BF7">
              <w:rPr>
                <w:rFonts w:ascii="Titillium" w:hAnsi="Titillium" w:cs="Calibri"/>
                <w:sz w:val="18"/>
                <w:szCs w:val="18"/>
              </w:rPr>
              <w:t xml:space="preserve">MARHY2 </w:t>
            </w:r>
          </w:p>
        </w:tc>
        <w:tc>
          <w:tcPr>
            <w:tcW w:w="1956" w:type="pct"/>
            <w:gridSpan w:val="2"/>
            <w:vAlign w:val="center"/>
          </w:tcPr>
          <w:p w14:paraId="21B8CD14" w14:textId="27B93DA4" w:rsidR="00A554DD" w:rsidRPr="00A554DD" w:rsidRDefault="00787BF7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>
              <w:rPr>
                <w:rFonts w:ascii="Titillium" w:hAnsi="Titillium" w:cs="Calibri"/>
                <w:sz w:val="18"/>
                <w:szCs w:val="18"/>
              </w:rPr>
              <w:t xml:space="preserve">Marine </w:t>
            </w:r>
            <w:r w:rsidR="00A554DD" w:rsidRPr="00A554DD">
              <w:rPr>
                <w:rFonts w:ascii="Titillium" w:hAnsi="Titillium" w:cs="Calibri"/>
                <w:sz w:val="18"/>
                <w:szCs w:val="18"/>
              </w:rPr>
              <w:t>Hydrodynamic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2563D407" w14:textId="3806255D" w:rsidR="00A554DD" w:rsidRPr="00A554DD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1280609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70FB786" w14:textId="4156A87D" w:rsidR="00A554DD" w:rsidRPr="003A0B18" w:rsidRDefault="00A554DD" w:rsidP="00A554DD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A554DD" w:rsidRPr="003A0B18" w14:paraId="0ADC2B24" w14:textId="61007103" w:rsidTr="005514DB">
        <w:tc>
          <w:tcPr>
            <w:tcW w:w="701" w:type="pct"/>
            <w:vMerge/>
          </w:tcPr>
          <w:p w14:paraId="36CA8A76" w14:textId="77777777" w:rsidR="00A554DD" w:rsidRPr="003A0B18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132E98F4" w14:textId="5ED43261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M1_M_ENG_BUSEN</w:t>
            </w:r>
          </w:p>
        </w:tc>
        <w:tc>
          <w:tcPr>
            <w:tcW w:w="1956" w:type="pct"/>
            <w:gridSpan w:val="2"/>
            <w:vAlign w:val="center"/>
          </w:tcPr>
          <w:p w14:paraId="7DAE8913" w14:textId="48D9C35A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Business Environment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B6DB597" w14:textId="74DD3486" w:rsidR="00A554DD" w:rsidRPr="00A554DD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3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20923505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8FC6384" w14:textId="309E3F66" w:rsidR="00A554DD" w:rsidRPr="003A0B18" w:rsidRDefault="00A554DD" w:rsidP="00A554DD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A554DD" w:rsidRPr="003A0B18" w14:paraId="46659A7E" w14:textId="3582C094" w:rsidTr="005514DB">
        <w:tc>
          <w:tcPr>
            <w:tcW w:w="701" w:type="pct"/>
            <w:vMerge/>
          </w:tcPr>
          <w:p w14:paraId="3B6FA9EB" w14:textId="77777777" w:rsidR="00A554DD" w:rsidRPr="003A0B18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45D66BCC" w14:textId="6534EA6B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M1_M_ENG_MEDET</w:t>
            </w:r>
          </w:p>
        </w:tc>
        <w:tc>
          <w:tcPr>
            <w:tcW w:w="1956" w:type="pct"/>
            <w:gridSpan w:val="2"/>
            <w:vAlign w:val="center"/>
          </w:tcPr>
          <w:p w14:paraId="4DF23944" w14:textId="3A1200E2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Mechanical Design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6BCA2E78" w14:textId="5FB8BB29" w:rsidR="00A554DD" w:rsidRPr="00A554DD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13453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422D0BE" w14:textId="2586C758" w:rsidR="00A554DD" w:rsidRPr="003A0B18" w:rsidRDefault="00A554DD" w:rsidP="00A554DD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A554DD" w:rsidRPr="003A0B18" w14:paraId="14FDB522" w14:textId="76AF0733" w:rsidTr="005514DB">
        <w:tc>
          <w:tcPr>
            <w:tcW w:w="701" w:type="pct"/>
            <w:vMerge/>
          </w:tcPr>
          <w:p w14:paraId="42E4B900" w14:textId="77777777" w:rsidR="00A554DD" w:rsidRPr="003A0B18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5B9A1E0C" w14:textId="4CF104A9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M1_M_ENG_PROPUL</w:t>
            </w:r>
          </w:p>
        </w:tc>
        <w:tc>
          <w:tcPr>
            <w:tcW w:w="1956" w:type="pct"/>
            <w:gridSpan w:val="2"/>
            <w:vAlign w:val="center"/>
          </w:tcPr>
          <w:p w14:paraId="427FA586" w14:textId="554CAF65" w:rsidR="00A554DD" w:rsidRPr="00A554DD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Propulsion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688016F5" w14:textId="79F19406" w:rsidR="00A554DD" w:rsidRPr="00A554DD" w:rsidRDefault="00A554DD" w:rsidP="00A554D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A554DD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222057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3B42B3C" w14:textId="4B33FCCE" w:rsidR="00A554DD" w:rsidRPr="003A0B18" w:rsidRDefault="00A554DD" w:rsidP="00A554DD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212EA6" w:rsidRPr="003A0B18" w14:paraId="5179E5B1" w14:textId="77777777" w:rsidTr="00EF0683">
        <w:tc>
          <w:tcPr>
            <w:tcW w:w="3049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EAF2D9" w14:textId="013D383B" w:rsidR="00212EA6" w:rsidRPr="00212EA6" w:rsidRDefault="00212EA6" w:rsidP="003A0B18">
            <w:pPr>
              <w:pStyle w:val="PrformatHTML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*The course may not open if the number of students is not sufficient </w:t>
            </w:r>
            <w:r w:rsidR="00EF0683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and </w:t>
            </w:r>
            <w:r w:rsidR="00EF0683"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there is no possibility </w:t>
            </w:r>
            <w:r w:rsidR="00C55FC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>of choosing</w:t>
            </w:r>
            <w:r w:rsidR="00EF0683"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 this course once the mobility is started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7E58BC" w14:textId="77777777" w:rsidR="00212EA6" w:rsidRDefault="00212EA6" w:rsidP="005129AC">
            <w:pPr>
              <w:pStyle w:val="PrformatHTML"/>
              <w:jc w:val="right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  <w:r w:rsidRPr="005129AC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otal (to complete)</w:t>
            </w:r>
          </w:p>
          <w:p w14:paraId="694FE894" w14:textId="77777777" w:rsidR="00EF0683" w:rsidRDefault="00EF0683" w:rsidP="005129AC">
            <w:pPr>
              <w:pStyle w:val="PrformatHTML"/>
              <w:jc w:val="right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  <w:r w:rsidRPr="00EF0683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>Min of 1</w:t>
            </w:r>
            <w:r w:rsidR="00C55FC3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>5</w:t>
            </w:r>
            <w:r w:rsidRPr="00EF0683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 ECTS</w:t>
            </w:r>
          </w:p>
          <w:p w14:paraId="74737626" w14:textId="2A5711BA" w:rsidR="00787BF7" w:rsidRPr="00EF0683" w:rsidRDefault="00787BF7" w:rsidP="005129AC">
            <w:pPr>
              <w:pStyle w:val="PrformatHTML"/>
              <w:jc w:val="right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8891CF" w14:textId="77777777" w:rsidR="00212EA6" w:rsidRPr="003A0B18" w:rsidRDefault="00212EA6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4E6B5E" w14:textId="5C7CFC0E" w:rsidR="00212EA6" w:rsidRPr="00EF0683" w:rsidRDefault="00212EA6" w:rsidP="003A0B18">
            <w:pPr>
              <w:pStyle w:val="PrformatHTML"/>
              <w:jc w:val="center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4B02BF90" w14:textId="77777777" w:rsidR="001F6979" w:rsidRPr="00EF0683" w:rsidRDefault="001F6979" w:rsidP="003A7F4A">
      <w:pPr>
        <w:pStyle w:val="PrformatHTML"/>
        <w:rPr>
          <w:rFonts w:ascii="Titillium" w:hAnsi="Titillium"/>
          <w:sz w:val="10"/>
          <w:szCs w:val="10"/>
          <w:lang w:val="en-GB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018"/>
        <w:gridCol w:w="3019"/>
        <w:gridCol w:w="3019"/>
      </w:tblGrid>
      <w:tr w:rsidR="00BF4D6A" w:rsidRPr="00BF4D6A" w14:paraId="636CC56E" w14:textId="77777777" w:rsidTr="0045438E">
        <w:tc>
          <w:tcPr>
            <w:tcW w:w="9056" w:type="dxa"/>
            <w:gridSpan w:val="3"/>
          </w:tcPr>
          <w:p w14:paraId="1856A7D7" w14:textId="2CFDC101" w:rsidR="00BF4D6A" w:rsidRPr="00212EA6" w:rsidRDefault="00BF4D6A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Student Signature:</w:t>
            </w:r>
          </w:p>
          <w:p w14:paraId="36146795" w14:textId="6D225FDA" w:rsidR="00BF4D6A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BF4D6A">
              <w:rPr>
                <w:rFonts w:ascii="Titillium" w:hAnsi="Titillium"/>
                <w:lang w:val="en-GB"/>
              </w:rPr>
              <w:t>Date</w:t>
            </w:r>
            <w:r>
              <w:rPr>
                <w:rFonts w:ascii="Titillium" w:hAnsi="Titillium"/>
                <w:lang w:val="en-GB"/>
              </w:rPr>
              <w:t>:</w:t>
            </w:r>
            <w:r w:rsidR="004B2A0A">
              <w:rPr>
                <w:rFonts w:ascii="Titillium" w:hAnsi="Titillium"/>
                <w:lang w:val="en-GB"/>
              </w:rPr>
              <w:t xml:space="preserve"> 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1F1E2B38" w14:textId="122B74B6" w:rsidR="001F6979" w:rsidRPr="00BF4D6A" w:rsidRDefault="00660A3C" w:rsidP="00522FF4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128140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979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F6979">
              <w:rPr>
                <w:rFonts w:ascii="Titillium" w:hAnsi="Titillium"/>
                <w:lang w:val="en-GB"/>
              </w:rPr>
              <w:t xml:space="preserve"> </w:t>
            </w:r>
            <w:bookmarkStart w:id="0" w:name="_Hlk103529244"/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I certify that I have chosen the courses and ECTS credits required to validate my exchange mobility. Then, no changes can be made</w:t>
            </w:r>
            <w:r w:rsidR="00522FF4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once the mobility starts</w:t>
            </w:r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unless there are exceptional and justified reasons.</w:t>
            </w:r>
            <w:bookmarkEnd w:id="0"/>
          </w:p>
        </w:tc>
      </w:tr>
      <w:tr w:rsidR="00BF4D6A" w:rsidRPr="00BF4D6A" w14:paraId="09681B1A" w14:textId="77777777" w:rsidTr="00395891">
        <w:tc>
          <w:tcPr>
            <w:tcW w:w="9056" w:type="dxa"/>
            <w:gridSpan w:val="3"/>
          </w:tcPr>
          <w:p w14:paraId="423D083A" w14:textId="1F80734B" w:rsidR="00BF4D6A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Home institution advisor</w:t>
            </w:r>
            <w:r w:rsidRPr="00BF4D6A">
              <w:rPr>
                <w:rFonts w:ascii="Titillium" w:hAnsi="Titillium"/>
                <w:lang w:val="en-GB"/>
              </w:rPr>
              <w:t xml:space="preserve"> (Name, date and signature)</w:t>
            </w:r>
          </w:p>
          <w:p w14:paraId="1DD3D758" w14:textId="6DEC0A11" w:rsidR="001F6979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Name:</w:t>
            </w:r>
          </w:p>
          <w:p w14:paraId="57A65A26" w14:textId="243DFC12" w:rsidR="00BF4D6A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Date:</w:t>
            </w:r>
            <w:r w:rsidR="004B2A0A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4057F53E" w14:textId="0B37B605" w:rsidR="00BF4D6A" w:rsidRPr="00BF4D6A" w:rsidRDefault="00660A3C" w:rsidP="001F6979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-2086518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979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F6979">
              <w:rPr>
                <w:rFonts w:ascii="Titillium" w:hAnsi="Titillium"/>
                <w:lang w:val="en-GB"/>
              </w:rPr>
              <w:t xml:space="preserve"> </w:t>
            </w:r>
            <w:r w:rsidR="001F6979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his exchange mobility is certified to comply with the agreements signed between our establishments (especially regarding the minimal ECTS credits to be validated)</w:t>
            </w:r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.</w:t>
            </w:r>
          </w:p>
        </w:tc>
      </w:tr>
      <w:tr w:rsidR="00A554DD" w:rsidRPr="00BF4D6A" w14:paraId="3B6FF912" w14:textId="77777777" w:rsidTr="00BF4D6A">
        <w:tc>
          <w:tcPr>
            <w:tcW w:w="3018" w:type="dxa"/>
          </w:tcPr>
          <w:p w14:paraId="64FAD78B" w14:textId="45874AE5" w:rsidR="00A554DD" w:rsidRPr="00212EA6" w:rsidRDefault="00A554DD" w:rsidP="00A554DD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 Master track supervisor</w:t>
            </w:r>
          </w:p>
          <w:p w14:paraId="41DBC173" w14:textId="350F5B67" w:rsidR="00A554DD" w:rsidRPr="00EF0683" w:rsidRDefault="00787BF7" w:rsidP="00A554DD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>
              <w:rPr>
                <w:rFonts w:ascii="Titillium" w:hAnsi="Titillium"/>
                <w:sz w:val="18"/>
                <w:szCs w:val="18"/>
                <w:lang w:val="en-GB"/>
              </w:rPr>
              <w:t>Laurent GORNET</w:t>
            </w:r>
          </w:p>
          <w:p w14:paraId="79E4642C" w14:textId="7F3AC7E8" w:rsidR="00A554DD" w:rsidRPr="00E45DCD" w:rsidRDefault="00A554DD" w:rsidP="00A554DD">
            <w:pPr>
              <w:pStyle w:val="PrformatHTML"/>
              <w:rPr>
                <w:rFonts w:ascii="Titillium" w:hAnsi="Titillium"/>
                <w:b/>
                <w:bCs/>
                <w:sz w:val="12"/>
                <w:szCs w:val="12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  <w:tc>
          <w:tcPr>
            <w:tcW w:w="3019" w:type="dxa"/>
          </w:tcPr>
          <w:p w14:paraId="28483AB5" w14:textId="77777777" w:rsidR="00A554DD" w:rsidRPr="00212EA6" w:rsidRDefault="00A554DD" w:rsidP="00A554DD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 Academic Affairs</w:t>
            </w:r>
          </w:p>
          <w:p w14:paraId="7600F663" w14:textId="7476F269" w:rsidR="00A554DD" w:rsidRPr="00EF0683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E15C4D">
              <w:rPr>
                <w:rFonts w:ascii="Titillium" w:hAnsi="Titillium"/>
                <w:sz w:val="18"/>
                <w:szCs w:val="18"/>
                <w:lang w:val="en-GB"/>
              </w:rPr>
              <w:t>Giulio SCIARRA</w:t>
            </w:r>
          </w:p>
          <w:p w14:paraId="1DF91C7E" w14:textId="77777777" w:rsidR="00A554DD" w:rsidRDefault="00A554DD" w:rsidP="00A554DD">
            <w:pPr>
              <w:pStyle w:val="PrformatHTML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49E3E0DF" w14:textId="61FDB47D" w:rsidR="00A554DD" w:rsidRPr="00212EA6" w:rsidRDefault="00A554DD" w:rsidP="00A554DD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</w:p>
        </w:tc>
        <w:tc>
          <w:tcPr>
            <w:tcW w:w="3019" w:type="dxa"/>
          </w:tcPr>
          <w:p w14:paraId="5225BE93" w14:textId="717001CF" w:rsidR="00A554DD" w:rsidRPr="00212EA6" w:rsidRDefault="00A554DD" w:rsidP="00A554DD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 International Office</w:t>
            </w:r>
          </w:p>
          <w:p w14:paraId="0FC0DDDB" w14:textId="193E12D5" w:rsidR="00A554DD" w:rsidRPr="00EF0683" w:rsidRDefault="00A554DD" w:rsidP="00A554DD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EF0683">
              <w:rPr>
                <w:rFonts w:ascii="Titillium" w:hAnsi="Titillium"/>
                <w:sz w:val="18"/>
                <w:szCs w:val="18"/>
                <w:lang w:val="en-GB"/>
              </w:rPr>
              <w:t>Vincent FREMONT</w:t>
            </w:r>
            <w:r>
              <w:rPr>
                <w:rFonts w:ascii="Titillium" w:hAnsi="Titillium"/>
                <w:sz w:val="18"/>
                <w:szCs w:val="18"/>
                <w:lang w:val="en-GB"/>
              </w:rPr>
              <w:t xml:space="preserve"> </w:t>
            </w:r>
          </w:p>
          <w:p w14:paraId="4636B2A3" w14:textId="6CE94A33" w:rsidR="00A554DD" w:rsidRPr="00212EA6" w:rsidRDefault="00A554DD" w:rsidP="00A554DD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</w:tr>
    </w:tbl>
    <w:p w14:paraId="439FFBB7" w14:textId="1B7A7BF7" w:rsidR="00D952FD" w:rsidRDefault="00BF4D6A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  <w:r>
        <w:rPr>
          <w:rFonts w:ascii="Titillium" w:hAnsi="Titillium"/>
          <w:lang w:val="en-GB"/>
        </w:rPr>
        <w:t xml:space="preserve">Contact: </w:t>
      </w:r>
      <w:bookmarkStart w:id="1" w:name="_GoBack"/>
      <w:bookmarkEnd w:id="1"/>
      <w:r w:rsidR="00AF38C9">
        <w:rPr>
          <w:rFonts w:ascii="Titillium" w:hAnsi="Titillium"/>
          <w:lang w:val="en-GB"/>
        </w:rPr>
        <w:fldChar w:fldCharType="begin"/>
      </w:r>
      <w:r w:rsidR="00AF38C9">
        <w:rPr>
          <w:rFonts w:ascii="Titillium" w:hAnsi="Titillium"/>
          <w:lang w:val="en-GB"/>
        </w:rPr>
        <w:instrText xml:space="preserve"> HYPERLINK "mailto:</w:instrText>
      </w:r>
      <w:r w:rsidR="00AF38C9" w:rsidRPr="00AF38C9">
        <w:rPr>
          <w:rFonts w:ascii="Titillium" w:hAnsi="Titillium"/>
          <w:lang w:val="en-GB"/>
        </w:rPr>
        <w:instrText>admission@ec-nantes.fr</w:instrText>
      </w:r>
      <w:r w:rsidR="00AF38C9">
        <w:rPr>
          <w:rFonts w:ascii="Titillium" w:hAnsi="Titillium"/>
          <w:lang w:val="en-GB"/>
        </w:rPr>
        <w:instrText xml:space="preserve">" </w:instrText>
      </w:r>
      <w:r w:rsidR="00AF38C9">
        <w:rPr>
          <w:rFonts w:ascii="Titillium" w:hAnsi="Titillium"/>
          <w:lang w:val="en-GB"/>
        </w:rPr>
        <w:fldChar w:fldCharType="separate"/>
      </w:r>
      <w:r w:rsidR="00AF38C9" w:rsidRPr="00A661E9">
        <w:rPr>
          <w:rStyle w:val="Lienhypertexte"/>
          <w:rFonts w:ascii="Titillium" w:hAnsi="Titillium"/>
          <w:lang w:val="en-GB"/>
        </w:rPr>
        <w:t>admission@ec-nantes.fr</w:t>
      </w:r>
      <w:r w:rsidR="00AF38C9">
        <w:rPr>
          <w:rFonts w:ascii="Titillium" w:hAnsi="Titillium"/>
          <w:lang w:val="en-GB"/>
        </w:rPr>
        <w:fldChar w:fldCharType="end"/>
      </w:r>
    </w:p>
    <w:p w14:paraId="1FF5F4A3" w14:textId="62C560BA" w:rsidR="005541D1" w:rsidRDefault="005541D1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</w:p>
    <w:p w14:paraId="491CBC53" w14:textId="34494BA8" w:rsidR="005541D1" w:rsidRDefault="005541D1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</w:p>
    <w:p w14:paraId="070D997C" w14:textId="77777777" w:rsidR="005541D1" w:rsidRPr="002277FE" w:rsidRDefault="005541D1" w:rsidP="005541D1">
      <w:pPr>
        <w:pStyle w:val="docda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3"/>
          <w:tab w:val="left" w:pos="7328"/>
          <w:tab w:val="left" w:pos="8245"/>
          <w:tab w:val="left" w:pos="9161"/>
          <w:tab w:val="left" w:pos="10077"/>
          <w:tab w:val="left" w:pos="10993"/>
          <w:tab w:val="left" w:pos="11909"/>
          <w:tab w:val="left" w:pos="12826"/>
          <w:tab w:val="left" w:pos="13741"/>
          <w:tab w:val="left" w:pos="14658"/>
        </w:tabs>
        <w:spacing w:before="0" w:beforeAutospacing="0" w:after="0" w:afterAutospacing="0"/>
        <w:contextualSpacing/>
        <w:rPr>
          <w:sz w:val="16"/>
          <w:szCs w:val="16"/>
        </w:rPr>
      </w:pPr>
      <w:r w:rsidRPr="002277FE">
        <w:rPr>
          <w:rFonts w:ascii="Titillium" w:hAnsi="Titillium"/>
          <w:color w:val="000000"/>
          <w:sz w:val="16"/>
          <w:szCs w:val="16"/>
        </w:rPr>
        <w:lastRenderedPageBreak/>
        <w:t>Information to be considered :</w:t>
      </w:r>
      <w:r w:rsidRPr="002277FE">
        <w:rPr>
          <w:rFonts w:ascii="Calibri" w:hAnsi="Calibri" w:cs="Calibri"/>
          <w:color w:val="000000"/>
          <w:sz w:val="16"/>
          <w:szCs w:val="16"/>
        </w:rPr>
        <w:t> </w:t>
      </w:r>
    </w:p>
    <w:p w14:paraId="2FC5EB76" w14:textId="77777777" w:rsidR="005541D1" w:rsidRPr="002277FE" w:rsidRDefault="005541D1" w:rsidP="005541D1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 w:rsidRPr="002277FE">
        <w:rPr>
          <w:rFonts w:ascii="Titillium" w:hAnsi="Titillium"/>
          <w:color w:val="000000"/>
          <w:sz w:val="16"/>
          <w:szCs w:val="16"/>
        </w:rPr>
        <w:t xml:space="preserve">For students staying for the </w:t>
      </w:r>
      <w:r w:rsidRPr="002277FE">
        <w:rPr>
          <w:rFonts w:ascii="Titillium" w:hAnsi="Titillium"/>
          <w:b/>
          <w:bCs/>
          <w:color w:val="000000"/>
          <w:sz w:val="16"/>
          <w:szCs w:val="16"/>
        </w:rPr>
        <w:t>autumn semester or the full academic year</w:t>
      </w:r>
      <w:r w:rsidRPr="002277FE"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 w:rsidRPr="002277FE"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 w:rsidRPr="002277FE">
        <w:rPr>
          <w:rFonts w:ascii="Titillium" w:hAnsi="Titillium"/>
          <w:color w:val="000000"/>
          <w:sz w:val="16"/>
          <w:szCs w:val="16"/>
        </w:rPr>
        <w:t xml:space="preserve"> is </w:t>
      </w:r>
      <w:r w:rsidRPr="002277FE">
        <w:rPr>
          <w:rFonts w:ascii="Titillium" w:hAnsi="Titillium"/>
          <w:b/>
          <w:bCs/>
          <w:color w:val="000000"/>
          <w:sz w:val="16"/>
          <w:szCs w:val="16"/>
        </w:rPr>
        <w:t>30 September 2026</w:t>
      </w:r>
      <w:r w:rsidRPr="002277FE">
        <w:rPr>
          <w:rFonts w:ascii="Titillium" w:hAnsi="Titillium"/>
          <w:color w:val="000000"/>
          <w:sz w:val="16"/>
          <w:szCs w:val="16"/>
        </w:rPr>
        <w:t>.</w:t>
      </w:r>
    </w:p>
    <w:p w14:paraId="56E6D74C" w14:textId="77777777" w:rsidR="005541D1" w:rsidRPr="002277FE" w:rsidRDefault="005541D1" w:rsidP="005541D1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 w:rsidRPr="002277FE">
        <w:rPr>
          <w:rFonts w:ascii="Titillium" w:hAnsi="Titillium"/>
          <w:color w:val="000000"/>
          <w:sz w:val="16"/>
          <w:szCs w:val="16"/>
        </w:rPr>
        <w:t xml:space="preserve">For students arriving for the </w:t>
      </w:r>
      <w:r w:rsidRPr="002277FE">
        <w:rPr>
          <w:rFonts w:ascii="Titillium" w:hAnsi="Titillium"/>
          <w:b/>
          <w:bCs/>
          <w:color w:val="000000"/>
          <w:sz w:val="16"/>
          <w:szCs w:val="16"/>
        </w:rPr>
        <w:t>spring semester</w:t>
      </w:r>
      <w:r w:rsidRPr="002277FE"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 w:rsidRPr="002277FE"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 w:rsidRPr="002277FE">
        <w:rPr>
          <w:rFonts w:ascii="Titillium" w:hAnsi="Titillium"/>
          <w:color w:val="000000"/>
          <w:sz w:val="16"/>
          <w:szCs w:val="16"/>
        </w:rPr>
        <w:t xml:space="preserve"> is </w:t>
      </w:r>
      <w:r w:rsidRPr="002277FE">
        <w:rPr>
          <w:rFonts w:ascii="Titillium" w:hAnsi="Titillium"/>
          <w:b/>
          <w:bCs/>
          <w:color w:val="000000"/>
          <w:sz w:val="16"/>
          <w:szCs w:val="16"/>
        </w:rPr>
        <w:t>30 January 2027</w:t>
      </w:r>
      <w:r w:rsidRPr="002277FE">
        <w:rPr>
          <w:rFonts w:ascii="Titillium" w:hAnsi="Titillium"/>
          <w:color w:val="000000"/>
          <w:sz w:val="16"/>
          <w:szCs w:val="16"/>
        </w:rPr>
        <w:t>.</w:t>
      </w:r>
    </w:p>
    <w:p w14:paraId="70DE58BF" w14:textId="77777777" w:rsidR="005541D1" w:rsidRPr="002277FE" w:rsidRDefault="005541D1" w:rsidP="005541D1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 w:rsidRPr="002277FE">
        <w:rPr>
          <w:rFonts w:ascii="Titillium" w:hAnsi="Titillium"/>
          <w:color w:val="000000"/>
          <w:sz w:val="16"/>
          <w:szCs w:val="16"/>
        </w:rPr>
        <w:t>The courses list is subject to changes approved by the host institution.</w:t>
      </w:r>
    </w:p>
    <w:p w14:paraId="7AE82B6B" w14:textId="77777777" w:rsidR="005541D1" w:rsidRPr="00BB1CBC" w:rsidRDefault="005541D1" w:rsidP="00BF4D6A">
      <w:pPr>
        <w:pStyle w:val="PrformatHTML"/>
        <w:jc w:val="center"/>
        <w:rPr>
          <w:rFonts w:ascii="Titillium" w:hAnsi="Titillium"/>
          <w:lang w:val="en-GB"/>
        </w:rPr>
      </w:pPr>
    </w:p>
    <w:sectPr w:rsidR="005541D1" w:rsidRPr="00BB1CBC" w:rsidSect="00E31A00">
      <w:headerReference w:type="default" r:id="rId7"/>
      <w:pgSz w:w="11900" w:h="16840"/>
      <w:pgMar w:top="201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B775B3" w14:textId="77777777" w:rsidR="00660A3C" w:rsidRDefault="00660A3C" w:rsidP="002A6965">
      <w:pPr>
        <w:spacing w:after="0"/>
      </w:pPr>
      <w:r>
        <w:separator/>
      </w:r>
    </w:p>
  </w:endnote>
  <w:endnote w:type="continuationSeparator" w:id="0">
    <w:p w14:paraId="7AB0CDA3" w14:textId="77777777" w:rsidR="00660A3C" w:rsidRDefault="00660A3C" w:rsidP="002A69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Corp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tillium">
    <w:altName w:val="Arial"/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(Titre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B5BF65" w14:textId="77777777" w:rsidR="00660A3C" w:rsidRDefault="00660A3C" w:rsidP="002A6965">
      <w:pPr>
        <w:spacing w:after="0"/>
      </w:pPr>
      <w:r>
        <w:separator/>
      </w:r>
    </w:p>
  </w:footnote>
  <w:footnote w:type="continuationSeparator" w:id="0">
    <w:p w14:paraId="51A56552" w14:textId="77777777" w:rsidR="00660A3C" w:rsidRDefault="00660A3C" w:rsidP="002A69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DFE8EA" w14:textId="19601609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noProof/>
        <w:lang w:val="fr-FR" w:eastAsia="fr-FR"/>
      </w:rPr>
      <w:drawing>
        <wp:anchor distT="0" distB="0" distL="114300" distR="114300" simplePos="0" relativeHeight="251658240" behindDoc="1" locked="0" layoutInCell="1" allowOverlap="1" wp14:anchorId="4FE370CD" wp14:editId="4812DE3B">
          <wp:simplePos x="0" y="0"/>
          <wp:positionH relativeFrom="margin">
            <wp:posOffset>-901700</wp:posOffset>
          </wp:positionH>
          <wp:positionV relativeFrom="margin">
            <wp:posOffset>-1282700</wp:posOffset>
          </wp:positionV>
          <wp:extent cx="7573735" cy="10718800"/>
          <wp:effectExtent l="0" t="0" r="0" b="6350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3735" cy="1071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A7F4A">
      <w:rPr>
        <w:b/>
        <w:bCs/>
        <w:sz w:val="28"/>
        <w:szCs w:val="28"/>
        <w:lang w:val="en-GB"/>
      </w:rPr>
      <w:t xml:space="preserve">LEARNING AGREEMENT </w:t>
    </w:r>
  </w:p>
  <w:p w14:paraId="44F73180" w14:textId="73FB82E8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sz w:val="28"/>
        <w:szCs w:val="28"/>
        <w:lang w:val="en-GB"/>
      </w:rPr>
      <w:t xml:space="preserve">ACADEMIC YEAR 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DATE \@ "yyyy"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AF38C9">
      <w:rPr>
        <w:b/>
        <w:bCs/>
        <w:noProof/>
        <w:sz w:val="28"/>
        <w:szCs w:val="28"/>
        <w:lang w:val="en-GB"/>
      </w:rPr>
      <w:t>2026</w:t>
    </w:r>
    <w:r w:rsidRPr="003A7F4A">
      <w:rPr>
        <w:b/>
        <w:bCs/>
        <w:sz w:val="28"/>
        <w:szCs w:val="28"/>
        <w:lang w:val="en-GB"/>
      </w:rPr>
      <w:fldChar w:fldCharType="end"/>
    </w:r>
    <w:r w:rsidRPr="003A7F4A">
      <w:rPr>
        <w:b/>
        <w:bCs/>
        <w:sz w:val="28"/>
        <w:szCs w:val="28"/>
        <w:lang w:val="en-GB"/>
      </w:rPr>
      <w:t>/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rStyle w:val="typocontent"/>
        <w:b/>
        <w:bCs/>
        <w:sz w:val="28"/>
        <w:szCs w:val="28"/>
        <w:lang w:val="en-GB"/>
      </w:rPr>
      <w:instrText>=</w:instrText>
    </w:r>
    <w:r w:rsidRPr="003A7F4A">
      <w:rPr>
        <w:rStyle w:val="typocontent"/>
        <w:b/>
        <w:bCs/>
        <w:sz w:val="28"/>
        <w:szCs w:val="28"/>
        <w:lang w:val="en-GB"/>
      </w:rPr>
      <w:fldChar w:fldCharType="begin"/>
    </w:r>
    <w:r w:rsidRPr="003A7F4A">
      <w:rPr>
        <w:rStyle w:val="typocontent"/>
        <w:b/>
        <w:bCs/>
        <w:sz w:val="28"/>
        <w:szCs w:val="28"/>
        <w:lang w:val="en-GB"/>
      </w:rPr>
      <w:instrText xml:space="preserve"> DATE \@ "yyyy" </w:instrText>
    </w:r>
    <w:r w:rsidRPr="003A7F4A">
      <w:rPr>
        <w:rStyle w:val="typocontent"/>
        <w:b/>
        <w:bCs/>
        <w:sz w:val="28"/>
        <w:szCs w:val="28"/>
        <w:lang w:val="en-GB"/>
      </w:rPr>
      <w:fldChar w:fldCharType="separate"/>
    </w:r>
    <w:r w:rsidR="00AF38C9">
      <w:rPr>
        <w:rStyle w:val="typocontent"/>
        <w:b/>
        <w:bCs/>
        <w:noProof/>
        <w:sz w:val="28"/>
        <w:szCs w:val="28"/>
        <w:lang w:val="en-GB"/>
      </w:rPr>
      <w:instrText>2026</w:instrText>
    </w:r>
    <w:r w:rsidRPr="003A7F4A">
      <w:rPr>
        <w:rStyle w:val="typocontent"/>
        <w:b/>
        <w:bCs/>
        <w:sz w:val="28"/>
        <w:szCs w:val="28"/>
        <w:lang w:val="en-GB"/>
      </w:rPr>
      <w:fldChar w:fldCharType="end"/>
    </w:r>
    <w:r w:rsidRPr="003A7F4A">
      <w:rPr>
        <w:rStyle w:val="typocontent"/>
        <w:b/>
        <w:bCs/>
        <w:sz w:val="28"/>
        <w:szCs w:val="28"/>
        <w:lang w:val="en-GB"/>
      </w:rPr>
      <w:instrText>+1</w:instrText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AF38C9">
      <w:rPr>
        <w:b/>
        <w:bCs/>
        <w:noProof/>
        <w:sz w:val="28"/>
        <w:szCs w:val="28"/>
        <w:lang w:val="en-GB"/>
      </w:rPr>
      <w:t>2027</w:t>
    </w:r>
    <w:r w:rsidRPr="003A7F4A">
      <w:rPr>
        <w:b/>
        <w:bCs/>
        <w:sz w:val="28"/>
        <w:szCs w:val="28"/>
        <w:lang w:val="en-GB"/>
      </w:rPr>
      <w:fldChar w:fldCharType="end"/>
    </w:r>
  </w:p>
  <w:p w14:paraId="523E3760" w14:textId="093D8D3D" w:rsidR="002A6965" w:rsidRDefault="002A696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DF333A"/>
    <w:multiLevelType w:val="hybridMultilevel"/>
    <w:tmpl w:val="46DE1464"/>
    <w:lvl w:ilvl="0" w:tplc="BCBC179C">
      <w:numFmt w:val="bullet"/>
      <w:pStyle w:val="pucesbold"/>
      <w:lvlText w:val=""/>
      <w:lvlJc w:val="left"/>
      <w:pPr>
        <w:ind w:left="510" w:hanging="226"/>
      </w:pPr>
      <w:rPr>
        <w:rFonts w:ascii="Symbol" w:hAnsi="Symbol" w:cs="Times New Roman (Corps CS)" w:hint="default"/>
        <w:b/>
        <w:i w:val="0"/>
        <w:color w:val="F2AF2A"/>
        <w:sz w:val="2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D448B0"/>
    <w:multiLevelType w:val="hybridMultilevel"/>
    <w:tmpl w:val="46DA9C50"/>
    <w:lvl w:ilvl="0" w:tplc="7146F386">
      <w:numFmt w:val="bullet"/>
      <w:pStyle w:val="Puces"/>
      <w:lvlText w:val="›"/>
      <w:lvlJc w:val="left"/>
      <w:pPr>
        <w:ind w:left="226" w:hanging="226"/>
      </w:pPr>
      <w:rPr>
        <w:rFonts w:ascii="Titillium" w:hAnsi="Titillium" w:cs="Times New Roman (Corps CS)" w:hint="default"/>
        <w:b/>
        <w:i w:val="0"/>
        <w:color w:val="FBB600"/>
        <w:sz w:val="28"/>
      </w:rPr>
    </w:lvl>
    <w:lvl w:ilvl="1" w:tplc="040C0003">
      <w:start w:val="1"/>
      <w:numFmt w:val="bullet"/>
      <w:lvlText w:val="o"/>
      <w:lvlJc w:val="left"/>
      <w:pPr>
        <w:ind w:left="305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10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17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246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1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39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462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534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DG0MDIzMDaxsLRQ0lEKTi0uzszPAymwrAUAvmKdfywAAAA="/>
  </w:docVars>
  <w:rsids>
    <w:rsidRoot w:val="002A6965"/>
    <w:rsid w:val="000B30A7"/>
    <w:rsid w:val="000B65A0"/>
    <w:rsid w:val="001F6979"/>
    <w:rsid w:val="00212EA6"/>
    <w:rsid w:val="00261A78"/>
    <w:rsid w:val="002A6965"/>
    <w:rsid w:val="002F1226"/>
    <w:rsid w:val="00321F02"/>
    <w:rsid w:val="003306AD"/>
    <w:rsid w:val="003A0B18"/>
    <w:rsid w:val="003A7F4A"/>
    <w:rsid w:val="004122F4"/>
    <w:rsid w:val="0043227A"/>
    <w:rsid w:val="00453F2D"/>
    <w:rsid w:val="004655DE"/>
    <w:rsid w:val="004B2A0A"/>
    <w:rsid w:val="004C13A3"/>
    <w:rsid w:val="004E66F9"/>
    <w:rsid w:val="005074B8"/>
    <w:rsid w:val="005129AC"/>
    <w:rsid w:val="00522FF4"/>
    <w:rsid w:val="005541D1"/>
    <w:rsid w:val="00607AA5"/>
    <w:rsid w:val="00652BA5"/>
    <w:rsid w:val="00660A3C"/>
    <w:rsid w:val="00695632"/>
    <w:rsid w:val="006E594D"/>
    <w:rsid w:val="007540E9"/>
    <w:rsid w:val="00787BF7"/>
    <w:rsid w:val="00817705"/>
    <w:rsid w:val="008B2106"/>
    <w:rsid w:val="009A7B6A"/>
    <w:rsid w:val="00A32213"/>
    <w:rsid w:val="00A554DD"/>
    <w:rsid w:val="00A57976"/>
    <w:rsid w:val="00AF38C9"/>
    <w:rsid w:val="00BB1CBC"/>
    <w:rsid w:val="00BD7FCE"/>
    <w:rsid w:val="00BF0D15"/>
    <w:rsid w:val="00BF4D6A"/>
    <w:rsid w:val="00C25E05"/>
    <w:rsid w:val="00C55FC3"/>
    <w:rsid w:val="00C96AE7"/>
    <w:rsid w:val="00D104C3"/>
    <w:rsid w:val="00D90744"/>
    <w:rsid w:val="00D952FD"/>
    <w:rsid w:val="00DB2EDB"/>
    <w:rsid w:val="00DD4565"/>
    <w:rsid w:val="00E31A00"/>
    <w:rsid w:val="00E45DCD"/>
    <w:rsid w:val="00E5515E"/>
    <w:rsid w:val="00EF0683"/>
    <w:rsid w:val="00F56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240896"/>
  <w15:chartTrackingRefBased/>
  <w15:docId w15:val="{9711AF25-96DE-B64D-BBDE-714C649C4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Arial Black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25E05"/>
    <w:pPr>
      <w:widowControl w:val="0"/>
      <w:autoSpaceDE w:val="0"/>
      <w:autoSpaceDN w:val="0"/>
      <w:adjustRightInd w:val="0"/>
      <w:spacing w:after="60"/>
      <w:jc w:val="both"/>
    </w:pPr>
    <w:rPr>
      <w:rFonts w:ascii="Titillium" w:hAnsi="Titillium" w:cs="Arial Black"/>
      <w:sz w:val="22"/>
      <w:szCs w:val="22"/>
      <w:lang w:val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C25E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0">
    <w:name w:val="T0"/>
    <w:basedOn w:val="Normal"/>
    <w:qFormat/>
    <w:rsid w:val="004E66F9"/>
    <w:pPr>
      <w:pBdr>
        <w:bottom w:val="single" w:sz="36" w:space="1" w:color="102547"/>
      </w:pBdr>
      <w:spacing w:line="276" w:lineRule="auto"/>
    </w:pPr>
    <w:rPr>
      <w:b/>
      <w:color w:val="FBB600"/>
      <w:sz w:val="48"/>
      <w:szCs w:val="36"/>
    </w:rPr>
  </w:style>
  <w:style w:type="paragraph" w:customStyle="1" w:styleId="T1">
    <w:name w:val="T1"/>
    <w:basedOn w:val="Normal"/>
    <w:qFormat/>
    <w:rsid w:val="004E66F9"/>
    <w:pPr>
      <w:spacing w:before="240"/>
    </w:pPr>
    <w:rPr>
      <w:b/>
      <w:noProof/>
      <w:sz w:val="36"/>
      <w:szCs w:val="44"/>
      <w:lang w:eastAsia="fr-FR"/>
    </w:rPr>
  </w:style>
  <w:style w:type="paragraph" w:customStyle="1" w:styleId="T2">
    <w:name w:val="T2"/>
    <w:basedOn w:val="Normal"/>
    <w:qFormat/>
    <w:rsid w:val="004E66F9"/>
    <w:pPr>
      <w:pBdr>
        <w:left w:val="single" w:sz="36" w:space="6" w:color="FBB600"/>
      </w:pBdr>
      <w:spacing w:before="120"/>
      <w:jc w:val="left"/>
    </w:pPr>
    <w:rPr>
      <w:b/>
      <w:sz w:val="32"/>
      <w:szCs w:val="28"/>
    </w:rPr>
  </w:style>
  <w:style w:type="paragraph" w:customStyle="1" w:styleId="pucesbold">
    <w:name w:val="puces bold"/>
    <w:basedOn w:val="Normal"/>
    <w:qFormat/>
    <w:rsid w:val="004E66F9"/>
    <w:pPr>
      <w:numPr>
        <w:numId w:val="1"/>
      </w:numPr>
      <w:spacing w:before="240" w:after="120" w:line="276" w:lineRule="auto"/>
      <w:contextualSpacing/>
    </w:pPr>
    <w:rPr>
      <w:b/>
      <w:bCs/>
      <w:sz w:val="28"/>
      <w:szCs w:val="26"/>
    </w:rPr>
  </w:style>
  <w:style w:type="paragraph" w:customStyle="1" w:styleId="Puces">
    <w:name w:val="Puces"/>
    <w:basedOn w:val="Paragraphedeliste"/>
    <w:qFormat/>
    <w:rsid w:val="004E66F9"/>
    <w:pPr>
      <w:numPr>
        <w:numId w:val="3"/>
      </w:numPr>
      <w:spacing w:before="120" w:after="120"/>
    </w:pPr>
    <w:rPr>
      <w:bCs/>
      <w:szCs w:val="24"/>
    </w:rPr>
  </w:style>
  <w:style w:type="paragraph" w:styleId="Paragraphedeliste">
    <w:name w:val="List Paragraph"/>
    <w:basedOn w:val="Normal"/>
    <w:autoRedefine/>
    <w:uiPriority w:val="1"/>
    <w:qFormat/>
    <w:rsid w:val="00C25E05"/>
    <w:pPr>
      <w:spacing w:line="264" w:lineRule="exact"/>
      <w:ind w:left="828" w:hanging="658"/>
    </w:pPr>
  </w:style>
  <w:style w:type="paragraph" w:styleId="Corpsdetexte">
    <w:name w:val="Body Text"/>
    <w:basedOn w:val="Normal"/>
    <w:link w:val="CorpsdetexteCar"/>
    <w:autoRedefine/>
    <w:uiPriority w:val="1"/>
    <w:qFormat/>
    <w:rsid w:val="00C25E05"/>
    <w:pPr>
      <w:spacing w:before="97"/>
      <w:ind w:right="-431"/>
    </w:pPr>
    <w:rPr>
      <w:color w:val="002060"/>
      <w:sz w:val="24"/>
      <w:szCs w:val="24"/>
      <w:lang w:val="fr-FR"/>
    </w:rPr>
  </w:style>
  <w:style w:type="character" w:customStyle="1" w:styleId="CorpsdetexteCar">
    <w:name w:val="Corps de texte Car"/>
    <w:basedOn w:val="Policepardfaut"/>
    <w:link w:val="Corpsdetexte"/>
    <w:uiPriority w:val="1"/>
    <w:rsid w:val="00C25E05"/>
    <w:rPr>
      <w:rFonts w:ascii="Titillium" w:eastAsia="Arial Black" w:hAnsi="Titillium" w:cs="Arial Black"/>
      <w:color w:val="002060"/>
    </w:rPr>
  </w:style>
  <w:style w:type="paragraph" w:customStyle="1" w:styleId="entetetableau">
    <w:name w:val="entete tableau"/>
    <w:basedOn w:val="Normal"/>
    <w:autoRedefine/>
    <w:uiPriority w:val="1"/>
    <w:qFormat/>
    <w:rsid w:val="00C25E05"/>
    <w:pPr>
      <w:jc w:val="center"/>
    </w:pPr>
    <w:rPr>
      <w:b/>
      <w:bCs/>
      <w:sz w:val="20"/>
      <w:szCs w:val="20"/>
    </w:rPr>
  </w:style>
  <w:style w:type="paragraph" w:customStyle="1" w:styleId="chiffrestableauxfdrouge">
    <w:name w:val="chiffres tableaux fd rouge"/>
    <w:basedOn w:val="Normal"/>
    <w:autoRedefine/>
    <w:uiPriority w:val="1"/>
    <w:qFormat/>
    <w:rsid w:val="00C25E05"/>
    <w:pPr>
      <w:jc w:val="center"/>
    </w:pPr>
    <w:rPr>
      <w:b/>
      <w:bCs/>
      <w:color w:val="06264A"/>
      <w:sz w:val="21"/>
      <w:szCs w:val="21"/>
    </w:rPr>
  </w:style>
  <w:style w:type="paragraph" w:customStyle="1" w:styleId="nomducours">
    <w:name w:val="nom du cours"/>
    <w:basedOn w:val="Normal"/>
    <w:autoRedefine/>
    <w:uiPriority w:val="1"/>
    <w:qFormat/>
    <w:rsid w:val="00C25E05"/>
    <w:pPr>
      <w:widowControl/>
      <w:pBdr>
        <w:bottom w:val="single" w:sz="8" w:space="4" w:color="002060"/>
      </w:pBdr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noProof/>
      <w:color w:val="E94250"/>
      <w:spacing w:val="5"/>
      <w:kern w:val="28"/>
      <w:sz w:val="36"/>
      <w:szCs w:val="52"/>
      <w:lang w:val="fr-FR"/>
    </w:rPr>
  </w:style>
  <w:style w:type="paragraph" w:customStyle="1" w:styleId="semestre">
    <w:name w:val="semestre"/>
    <w:basedOn w:val="Normal"/>
    <w:autoRedefine/>
    <w:uiPriority w:val="1"/>
    <w:qFormat/>
    <w:rsid w:val="00C25E05"/>
    <w:pPr>
      <w:spacing w:after="360"/>
      <w:jc w:val="left"/>
    </w:pPr>
    <w:rPr>
      <w:b/>
      <w:bCs/>
      <w:color w:val="06264A"/>
      <w:lang w:val="fr-FR"/>
    </w:rPr>
  </w:style>
  <w:style w:type="paragraph" w:customStyle="1" w:styleId="acronymeoption">
    <w:name w:val="acronyme option"/>
    <w:basedOn w:val="Normal"/>
    <w:autoRedefine/>
    <w:uiPriority w:val="1"/>
    <w:qFormat/>
    <w:rsid w:val="00C25E05"/>
    <w:pPr>
      <w:widowControl/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color w:val="E94250"/>
      <w:spacing w:val="5"/>
      <w:kern w:val="28"/>
      <w:sz w:val="36"/>
      <w:szCs w:val="52"/>
      <w:lang w:val="fr-FR"/>
    </w:rPr>
  </w:style>
  <w:style w:type="paragraph" w:customStyle="1" w:styleId="respocours">
    <w:name w:val="respo cours"/>
    <w:basedOn w:val="Sansinterligne"/>
    <w:autoRedefine/>
    <w:uiPriority w:val="1"/>
    <w:qFormat/>
    <w:rsid w:val="00C25E05"/>
    <w:pPr>
      <w:widowControl/>
      <w:autoSpaceDE/>
      <w:autoSpaceDN/>
      <w:adjustRightInd/>
      <w:jc w:val="right"/>
      <w:outlineLvl w:val="0"/>
    </w:pPr>
    <w:rPr>
      <w:rFonts w:eastAsiaTheme="minorEastAsia" w:cstheme="minorBidi"/>
      <w:b/>
      <w:i/>
      <w:color w:val="E94250"/>
      <w:lang w:val="fr-FR" w:eastAsia="zh-CN"/>
    </w:rPr>
  </w:style>
  <w:style w:type="paragraph" w:styleId="Sansinterligne">
    <w:name w:val="No Spacing"/>
    <w:uiPriority w:val="1"/>
    <w:qFormat/>
    <w:rsid w:val="00C25E05"/>
    <w:pPr>
      <w:widowControl w:val="0"/>
      <w:autoSpaceDE w:val="0"/>
      <w:autoSpaceDN w:val="0"/>
      <w:adjustRightInd w:val="0"/>
      <w:jc w:val="both"/>
    </w:pPr>
    <w:rPr>
      <w:rFonts w:ascii="Titillium" w:hAnsi="Titillium" w:cs="Arial Black"/>
      <w:sz w:val="22"/>
      <w:szCs w:val="22"/>
      <w:lang w:val="en-US"/>
    </w:rPr>
  </w:style>
  <w:style w:type="paragraph" w:customStyle="1" w:styleId="titreprogramme">
    <w:name w:val="titre programme"/>
    <w:basedOn w:val="Titre1"/>
    <w:autoRedefine/>
    <w:uiPriority w:val="1"/>
    <w:qFormat/>
    <w:rsid w:val="00C25E05"/>
    <w:pPr>
      <w:keepNext w:val="0"/>
      <w:keepLines w:val="0"/>
      <w:pBdr>
        <w:top w:val="single" w:sz="2" w:space="4" w:color="002060"/>
      </w:pBdr>
      <w:spacing w:before="2"/>
      <w:jc w:val="right"/>
    </w:pPr>
    <w:rPr>
      <w:rFonts w:ascii="Titillium" w:eastAsia="Calibri" w:hAnsi="Titillium" w:cs="Calibri"/>
      <w:b/>
      <w:color w:val="E94250"/>
      <w:spacing w:val="3"/>
      <w:sz w:val="52"/>
      <w:szCs w:val="70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C25E0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En-tte">
    <w:name w:val="header"/>
    <w:basedOn w:val="Normal"/>
    <w:link w:val="En-tt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rformatHTML">
    <w:name w:val="HTML Preformatted"/>
    <w:basedOn w:val="Normal"/>
    <w:link w:val="PrformatHTMLCar"/>
    <w:uiPriority w:val="99"/>
    <w:unhideWhenUsed/>
    <w:rsid w:val="00321F0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spacing w:after="0"/>
      <w:jc w:val="left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321F02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eetcfd">
    <w:name w:val="eetcfd"/>
    <w:basedOn w:val="Policepardfaut"/>
    <w:rsid w:val="00321F02"/>
  </w:style>
  <w:style w:type="character" w:customStyle="1" w:styleId="typocontent">
    <w:name w:val="typo_content"/>
    <w:basedOn w:val="Policepardfaut"/>
    <w:rsid w:val="00321F02"/>
  </w:style>
  <w:style w:type="character" w:styleId="Textedelespacerserv">
    <w:name w:val="Placeholder Text"/>
    <w:basedOn w:val="Policepardfaut"/>
    <w:uiPriority w:val="99"/>
    <w:semiHidden/>
    <w:rsid w:val="00321F02"/>
    <w:rPr>
      <w:color w:val="808080"/>
    </w:rPr>
  </w:style>
  <w:style w:type="table" w:styleId="Grilledutableau">
    <w:name w:val="Table Grid"/>
    <w:basedOn w:val="TableauNormal"/>
    <w:uiPriority w:val="39"/>
    <w:rsid w:val="00D9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BF4D6A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BF4D6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541D1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ocdata">
    <w:name w:val="docdata"/>
    <w:aliases w:val="docy,v5,6709,bqiaagaaeyqcaaagiaiaaankewaabvgtaaaaaaaaaaaaaaaaaaaaaaaaaaaaaaaaaaaaaaaaaaaaaaaaaaaaaaaaaaaaaaaaaaaaaaaaaaaaaaaaaaaaaaaaaaaaaaaaaaaaaaaaaaaaaaaaaaaaaaaaaaaaaaaaaaaaaaaaaaaaaaaaaaaaaaaaaaaaaaaaaaaaaaaaaaaaaaaaaaaaaaaaaaaaaaaaaaaaaaaa"/>
    <w:basedOn w:val="Normal"/>
    <w:uiPriority w:val="99"/>
    <w:semiHidden/>
    <w:rsid w:val="005541D1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4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19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arning Agreement</vt:lpstr>
    </vt:vector>
  </TitlesOfParts>
  <Manager>Patrick ROZYCKI</Manager>
  <Company>Ecole Centrale de Nantes</Company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Agreement</dc:title>
  <dc:subject>Séjour d'études</dc:subject>
  <dc:creator>Patrick ROZYCKI</dc:creator>
  <cp:keywords>Learning; Agreement: LA</cp:keywords>
  <dc:description/>
  <cp:lastModifiedBy>Celine Vautely</cp:lastModifiedBy>
  <cp:revision>8</cp:revision>
  <cp:lastPrinted>2022-05-15T15:41:00Z</cp:lastPrinted>
  <dcterms:created xsi:type="dcterms:W3CDTF">2022-05-15T16:46:00Z</dcterms:created>
  <dcterms:modified xsi:type="dcterms:W3CDTF">2026-03-09T14:08:00Z</dcterms:modified>
  <cp:category>Administratif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sponsable">
    <vt:lpwstr>Patrick ROZYCKI</vt:lpwstr>
  </property>
  <property fmtid="{D5CDD505-2E9C-101B-9397-08002B2CF9AE}" pid="3" name="Groupe">
    <vt:lpwstr>Ecole Centrale de Nantes</vt:lpwstr>
  </property>
  <property fmtid="{D5CDD505-2E9C-101B-9397-08002B2CF9AE}" pid="4" name="Bureau">
    <vt:lpwstr>F 208</vt:lpwstr>
  </property>
  <property fmtid="{D5CDD505-2E9C-101B-9397-08002B2CF9AE}" pid="5" name="N° de téléphone">
    <vt:lpwstr>+33 (0)2 40 37 68 21</vt:lpwstr>
  </property>
  <property fmtid="{D5CDD505-2E9C-101B-9397-08002B2CF9AE}" pid="6" name="Publication">
    <vt:lpwstr>2021-2022</vt:lpwstr>
  </property>
  <property fmtid="{D5CDD505-2E9C-101B-9397-08002B2CF9AE}" pid="7" name="GrammarlyDocumentId">
    <vt:lpwstr>f43823e6b81b28a126207c1644798d89dcca1eca5d3423d4d7a5eacf83df883b</vt:lpwstr>
  </property>
</Properties>
</file>